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330CA33F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0226C0" w:rsidRPr="000226C0">
        <w:rPr>
          <w:rFonts w:eastAsia="Times New Roman"/>
          <w:color w:val="000000"/>
        </w:rPr>
        <w:t>Matthew (Matty) Dinh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D61F86">
        <w:rPr>
          <w:rFonts w:eastAsia="Times New Roman"/>
          <w:noProof/>
          <w:color w:val="000000"/>
        </w:rPr>
        <w:t>March 30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4203696A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 xml:space="preserve">Human Resources at </w:t>
      </w:r>
      <w:r w:rsidR="000226C0" w:rsidRPr="000226C0">
        <w:rPr>
          <w:rFonts w:eastAsia="Times New Roman"/>
          <w:color w:val="000000"/>
        </w:rPr>
        <w:t>San Francisco Bay Area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2DFC6BDB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Dear M</w:t>
      </w:r>
      <w:r w:rsidR="000226C0">
        <w:rPr>
          <w:rFonts w:eastAsia="Times New Roman"/>
          <w:color w:val="000000"/>
        </w:rPr>
        <w:t>r</w:t>
      </w:r>
      <w:r w:rsidRPr="00332664">
        <w:rPr>
          <w:rFonts w:eastAsia="Times New Roman"/>
          <w:color w:val="000000"/>
        </w:rPr>
        <w:t xml:space="preserve">. </w:t>
      </w:r>
      <w:r w:rsidR="000226C0">
        <w:rPr>
          <w:rFonts w:eastAsia="Times New Roman"/>
          <w:color w:val="000000"/>
        </w:rPr>
        <w:t>Dinh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1183F0F1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</w:t>
      </w:r>
      <w:r w:rsidR="000226C0" w:rsidRPr="000226C0">
        <w:rPr>
          <w:rFonts w:eastAsia="Times New Roman"/>
          <w:color w:val="000000"/>
        </w:rPr>
        <w:t>Blockchain Researcher</w:t>
      </w:r>
      <w:r w:rsidRPr="00332664">
        <w:rPr>
          <w:rFonts w:eastAsia="Times New Roman"/>
          <w:color w:val="000000"/>
        </w:rPr>
        <w:t xml:space="preserve"> position at </w:t>
      </w:r>
      <w:r w:rsidR="000226C0">
        <w:rPr>
          <w:rFonts w:eastAsia="Times New Roman"/>
          <w:color w:val="000000"/>
        </w:rPr>
        <w:t>Coinbase</w:t>
      </w:r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0226C0">
        <w:rPr>
          <w:rFonts w:eastAsia="Times New Roman"/>
          <w:color w:val="000000"/>
        </w:rPr>
        <w:t>the company website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571B7676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r w:rsidR="00873958" w:rsidRPr="002119CC">
          <w:rPr>
            <w:rStyle w:val="Hyperlink"/>
          </w:rPr>
          <w:t>Eko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</w:t>
      </w:r>
      <w:r w:rsidR="000226C0">
        <w:t>M</w:t>
      </w:r>
      <w:r w:rsidR="00873958" w:rsidRPr="002119CC">
        <w:t xml:space="preserve">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</w:t>
      </w:r>
      <w:r w:rsidR="00BF53E4">
        <w:t xml:space="preserve"> (acc: 73.68%, AUC: 0.85)</w:t>
      </w:r>
      <w:r w:rsidR="00873958" w:rsidRPr="002119CC">
        <w:t xml:space="preserve"> and thus reduced </w:t>
      </w:r>
      <w:r w:rsidR="000226C0">
        <w:t>around $900</w:t>
      </w:r>
      <w:r w:rsidR="00873958" w:rsidRPr="002119CC">
        <w:t xml:space="preserve">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5EE9D05A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n closing, I believe my education and experience would ensure my success in this role, and I am enthusiastic to apply these skills within </w:t>
      </w:r>
      <w:r w:rsidR="00D61F86">
        <w:rPr>
          <w:rFonts w:eastAsia="Times New Roman"/>
          <w:color w:val="000000"/>
        </w:rPr>
        <w:t>a</w:t>
      </w:r>
      <w:r w:rsidRPr="00332664">
        <w:rPr>
          <w:rFonts w:eastAsia="Times New Roman"/>
          <w:color w:val="000000"/>
        </w:rPr>
        <w:t xml:space="preserve"> cutting-edge technological environment I would expect to find at </w:t>
      </w:r>
      <w:r w:rsidR="00B70278">
        <w:rPr>
          <w:rFonts w:eastAsia="Times New Roman"/>
          <w:color w:val="000000"/>
        </w:rPr>
        <w:t>Coinbase</w:t>
      </w:r>
      <w:r w:rsidRPr="00332664">
        <w:rPr>
          <w:rFonts w:eastAsia="Times New Roman"/>
          <w:color w:val="000000"/>
        </w:rPr>
        <w:t>. </w:t>
      </w:r>
      <w:r w:rsidR="00E31D5B">
        <w:rPr>
          <w:rFonts w:eastAsia="Times New Roman"/>
          <w:color w:val="000000"/>
        </w:rPr>
        <w:t xml:space="preserve">As a data analyst at your company, I would be able to apply my experience to provide data insights that help businesses make informed decisions and reduce risks. </w:t>
      </w:r>
      <w:r w:rsidRPr="00332664">
        <w:rPr>
          <w:rFonts w:eastAsia="Times New Roman"/>
          <w:color w:val="000000"/>
        </w:rPr>
        <w:t>Thank you for taking the time to review my application; I look forward to an opportunity to learn more about the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mwrAUAnlEkviwAAAA="/>
  </w:docVars>
  <w:rsids>
    <w:rsidRoot w:val="00B66D94"/>
    <w:rsid w:val="000226C0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B70278"/>
    <w:rsid w:val="00BF53E4"/>
    <w:rsid w:val="00CA2EE0"/>
    <w:rsid w:val="00CC1FC0"/>
    <w:rsid w:val="00D41A70"/>
    <w:rsid w:val="00D57E30"/>
    <w:rsid w:val="00D61F86"/>
    <w:rsid w:val="00D9618D"/>
    <w:rsid w:val="00DF0AD7"/>
    <w:rsid w:val="00E31D5B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71</cp:revision>
  <cp:lastPrinted>2021-03-30T22:43:00Z</cp:lastPrinted>
  <dcterms:created xsi:type="dcterms:W3CDTF">2020-05-28T04:25:00Z</dcterms:created>
  <dcterms:modified xsi:type="dcterms:W3CDTF">2021-03-30T22:43:00Z</dcterms:modified>
</cp:coreProperties>
</file>